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138BE" w14:textId="77777777" w:rsidR="00B66AB3" w:rsidRDefault="00B66AB3" w:rsidP="003D2ACC">
      <w:pPr>
        <w:pStyle w:val="NormalWeb"/>
        <w:spacing w:before="0" w:beforeAutospacing="0" w:after="0" w:afterAutospacing="0" w:line="360" w:lineRule="auto"/>
        <w:jc w:val="center"/>
        <w:rPr>
          <w:rFonts w:ascii="Calibri,Bold" w:hAnsi="Calibri,Bold"/>
          <w:b/>
          <w:bCs/>
          <w:sz w:val="28"/>
          <w:szCs w:val="28"/>
        </w:rPr>
      </w:pPr>
      <w:r w:rsidRPr="003D2ACC">
        <w:rPr>
          <w:rFonts w:ascii="Calibri,Bold" w:hAnsi="Calibri,Bold"/>
          <w:b/>
          <w:bCs/>
          <w:sz w:val="28"/>
          <w:szCs w:val="28"/>
        </w:rPr>
        <w:t>SURAT PERNYATAAN PENULIS</w:t>
      </w:r>
    </w:p>
    <w:p w14:paraId="75BAD3B2" w14:textId="77777777" w:rsidR="003D2ACC" w:rsidRPr="003D2ACC" w:rsidRDefault="003D2ACC" w:rsidP="003D2ACC">
      <w:pPr>
        <w:pStyle w:val="NormalWeb"/>
        <w:spacing w:before="0" w:beforeAutospacing="0" w:after="0" w:afterAutospacing="0" w:line="360" w:lineRule="auto"/>
        <w:jc w:val="center"/>
        <w:rPr>
          <w:b/>
          <w:bCs/>
          <w:sz w:val="28"/>
          <w:szCs w:val="28"/>
        </w:rPr>
      </w:pPr>
    </w:p>
    <w:p w14:paraId="1B584B7A" w14:textId="77777777" w:rsidR="00B66AB3" w:rsidRDefault="00B66AB3" w:rsidP="003D2ACC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Yang bertanda tangan di bawah ini ,</w:t>
      </w:r>
    </w:p>
    <w:tbl>
      <w:tblPr>
        <w:tblStyle w:val="TableGrid"/>
        <w:tblW w:w="8788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84"/>
        <w:gridCol w:w="6666"/>
      </w:tblGrid>
      <w:tr w:rsidR="003D2ACC" w14:paraId="54DD2FD0" w14:textId="77777777" w:rsidTr="003D2ACC">
        <w:tc>
          <w:tcPr>
            <w:tcW w:w="1838" w:type="dxa"/>
          </w:tcPr>
          <w:p w14:paraId="25544BE2" w14:textId="77777777" w:rsidR="00B66AB3" w:rsidRDefault="00B66AB3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ama lengkap</w:t>
            </w:r>
          </w:p>
        </w:tc>
        <w:tc>
          <w:tcPr>
            <w:tcW w:w="284" w:type="dxa"/>
          </w:tcPr>
          <w:p w14:paraId="2DEFD84C" w14:textId="77777777" w:rsidR="00B66AB3" w:rsidRDefault="00B66AB3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666" w:type="dxa"/>
          </w:tcPr>
          <w:p w14:paraId="6549A21D" w14:textId="00BB23BD" w:rsidR="00B66AB3" w:rsidRDefault="00F87E68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amadhani Eka Putra</w:t>
            </w:r>
          </w:p>
        </w:tc>
      </w:tr>
      <w:tr w:rsidR="003D2ACC" w14:paraId="53F3F69B" w14:textId="77777777" w:rsidTr="003D2ACC">
        <w:tc>
          <w:tcPr>
            <w:tcW w:w="1838" w:type="dxa"/>
          </w:tcPr>
          <w:p w14:paraId="44803360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sal instansi</w:t>
            </w:r>
          </w:p>
        </w:tc>
        <w:tc>
          <w:tcPr>
            <w:tcW w:w="284" w:type="dxa"/>
          </w:tcPr>
          <w:p w14:paraId="053FCA89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666" w:type="dxa"/>
          </w:tcPr>
          <w:p w14:paraId="7B49A961" w14:textId="5DD10DC9" w:rsidR="003D2ACC" w:rsidRDefault="00F87E68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Program Studi Rekayasa Pertanian, Sekolah Ilmu dan Teknologi Hayati – Institut Teknologi Bandung Kampus Kampus Jatinangor  </w:t>
            </w:r>
          </w:p>
        </w:tc>
      </w:tr>
      <w:tr w:rsidR="003D2ACC" w14:paraId="4085232C" w14:textId="77777777" w:rsidTr="003D2ACC">
        <w:tc>
          <w:tcPr>
            <w:tcW w:w="1838" w:type="dxa"/>
          </w:tcPr>
          <w:p w14:paraId="514888A0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lamat kantor</w:t>
            </w:r>
          </w:p>
        </w:tc>
        <w:tc>
          <w:tcPr>
            <w:tcW w:w="284" w:type="dxa"/>
          </w:tcPr>
          <w:p w14:paraId="66AE46AD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666" w:type="dxa"/>
          </w:tcPr>
          <w:p w14:paraId="46DA51E9" w14:textId="575C9675" w:rsidR="003D2ACC" w:rsidRDefault="00F87E68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 w:rsidRPr="00F87E68">
              <w:rPr>
                <w:rFonts w:ascii="Calibri" w:hAnsi="Calibri" w:cs="Calibri"/>
                <w:sz w:val="22"/>
                <w:szCs w:val="22"/>
              </w:rPr>
              <w:t>Jl. Let. Jend. Purn. Dr. (HC) Mashudi No.1, Sayang, Jatinangor, Kabupaten Sumedang, Jawa Barat 45363</w:t>
            </w:r>
          </w:p>
        </w:tc>
      </w:tr>
      <w:tr w:rsidR="003D2ACC" w14:paraId="7F79E973" w14:textId="77777777" w:rsidTr="003D2ACC">
        <w:tc>
          <w:tcPr>
            <w:tcW w:w="1838" w:type="dxa"/>
          </w:tcPr>
          <w:p w14:paraId="4EA32C6B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. telp kantor</w:t>
            </w:r>
          </w:p>
        </w:tc>
        <w:tc>
          <w:tcPr>
            <w:tcW w:w="284" w:type="dxa"/>
          </w:tcPr>
          <w:p w14:paraId="64EBF21D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666" w:type="dxa"/>
          </w:tcPr>
          <w:p w14:paraId="4AB43C4B" w14:textId="22AFA22B" w:rsidR="003D2ACC" w:rsidRDefault="008127D0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 w:rsidRPr="008127D0">
              <w:rPr>
                <w:rFonts w:ascii="Calibri" w:hAnsi="Calibri" w:cs="Calibri"/>
                <w:sz w:val="22"/>
                <w:szCs w:val="22"/>
              </w:rPr>
              <w:t>(022) 2511575</w:t>
            </w:r>
          </w:p>
        </w:tc>
      </w:tr>
      <w:tr w:rsidR="003D2ACC" w14:paraId="5CA290EA" w14:textId="77777777" w:rsidTr="003D2ACC">
        <w:tc>
          <w:tcPr>
            <w:tcW w:w="1838" w:type="dxa"/>
          </w:tcPr>
          <w:p w14:paraId="02FDE9AD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lamat rumah</w:t>
            </w:r>
          </w:p>
        </w:tc>
        <w:tc>
          <w:tcPr>
            <w:tcW w:w="284" w:type="dxa"/>
          </w:tcPr>
          <w:p w14:paraId="61FA3FED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666" w:type="dxa"/>
          </w:tcPr>
          <w:p w14:paraId="58735C23" w14:textId="0C02D1D6" w:rsidR="003D2ACC" w:rsidRDefault="00F87E68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Kompleks Villa Pasirwangi Blok D No.35 Ujungberung Bandung</w:t>
            </w:r>
          </w:p>
        </w:tc>
      </w:tr>
      <w:tr w:rsidR="003D2ACC" w14:paraId="12C27884" w14:textId="77777777" w:rsidTr="003D2ACC">
        <w:tc>
          <w:tcPr>
            <w:tcW w:w="1838" w:type="dxa"/>
          </w:tcPr>
          <w:p w14:paraId="639E57EB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. HP</w:t>
            </w:r>
          </w:p>
        </w:tc>
        <w:tc>
          <w:tcPr>
            <w:tcW w:w="284" w:type="dxa"/>
          </w:tcPr>
          <w:p w14:paraId="4C9FB653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666" w:type="dxa"/>
          </w:tcPr>
          <w:p w14:paraId="262273D5" w14:textId="3F89B643" w:rsidR="003D2ACC" w:rsidRDefault="00F87E68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081320600918</w:t>
            </w:r>
          </w:p>
        </w:tc>
      </w:tr>
      <w:tr w:rsidR="003D2ACC" w14:paraId="4B560E5F" w14:textId="77777777" w:rsidTr="003D2ACC">
        <w:tc>
          <w:tcPr>
            <w:tcW w:w="1838" w:type="dxa"/>
          </w:tcPr>
          <w:p w14:paraId="49961407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-mail</w:t>
            </w:r>
          </w:p>
        </w:tc>
        <w:tc>
          <w:tcPr>
            <w:tcW w:w="284" w:type="dxa"/>
          </w:tcPr>
          <w:p w14:paraId="1D8B339A" w14:textId="77777777" w:rsidR="003D2ACC" w:rsidRDefault="003D2ACC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666" w:type="dxa"/>
          </w:tcPr>
          <w:p w14:paraId="0047535F" w14:textId="586715A1" w:rsidR="003D2ACC" w:rsidRDefault="00F87E68" w:rsidP="003D2ACC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amadhani@sith.itb.ac.id</w:t>
            </w:r>
          </w:p>
        </w:tc>
      </w:tr>
    </w:tbl>
    <w:p w14:paraId="36733ECF" w14:textId="05280CE5" w:rsidR="00F87E68" w:rsidRDefault="004722FD" w:rsidP="00F87E68">
      <w:pPr>
        <w:pStyle w:val="NormalWeb"/>
        <w:spacing w:before="0" w:beforeAutospacing="0" w:after="0" w:afterAutospacing="0" w:line="36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</w:t>
      </w:r>
      <w:r w:rsidR="00B66AB3">
        <w:rPr>
          <w:rFonts w:ascii="Calibri" w:hAnsi="Calibri" w:cs="Calibri"/>
          <w:sz w:val="22"/>
          <w:szCs w:val="22"/>
        </w:rPr>
        <w:t xml:space="preserve">elaku </w:t>
      </w:r>
      <w:r w:rsidR="00B66AB3" w:rsidRPr="00B66AB3">
        <w:rPr>
          <w:rFonts w:ascii="Calibri" w:hAnsi="Calibri" w:cs="Calibri"/>
          <w:i/>
          <w:iCs/>
          <w:sz w:val="22"/>
          <w:szCs w:val="22"/>
        </w:rPr>
        <w:t>corresponding author</w:t>
      </w:r>
      <w:r w:rsidR="00B66AB3">
        <w:rPr>
          <w:rFonts w:ascii="Calibri" w:hAnsi="Calibri" w:cs="Calibri"/>
          <w:sz w:val="22"/>
          <w:szCs w:val="22"/>
        </w:rPr>
        <w:t xml:space="preserve"> yang mewakili penulis lainnya </w:t>
      </w:r>
      <w:r>
        <w:rPr>
          <w:rFonts w:ascii="Calibri" w:hAnsi="Calibri" w:cs="Calibri"/>
          <w:sz w:val="22"/>
          <w:szCs w:val="22"/>
        </w:rPr>
        <w:t>pada</w:t>
      </w:r>
      <w:r w:rsidR="00B66AB3">
        <w:rPr>
          <w:rFonts w:ascii="Calibri" w:hAnsi="Calibri" w:cs="Calibri"/>
          <w:sz w:val="22"/>
          <w:szCs w:val="22"/>
        </w:rPr>
        <w:t xml:space="preserve"> naskah yang berjudul: </w:t>
      </w:r>
      <w:r w:rsidR="00F87E68" w:rsidRPr="00F87E68">
        <w:rPr>
          <w:rFonts w:ascii="Calibri" w:hAnsi="Calibri" w:cs="Calibri"/>
          <w:b/>
          <w:bCs/>
          <w:sz w:val="22"/>
          <w:szCs w:val="22"/>
        </w:rPr>
        <w:t>EFISIENSI PENYERBUKAN Tetragonula laeviceps PADA BUDIDAYA TUMPANGSARI TOMAT DAN MENTIMUN DI GREENHOUSE</w:t>
      </w:r>
      <w:r w:rsidR="00F87E68" w:rsidRPr="00F87E68">
        <w:rPr>
          <w:rFonts w:ascii="Calibri" w:hAnsi="Calibri" w:cs="Calibri"/>
          <w:sz w:val="22"/>
          <w:szCs w:val="22"/>
        </w:rPr>
        <w:t xml:space="preserve"> </w:t>
      </w:r>
    </w:p>
    <w:p w14:paraId="1986DF7B" w14:textId="710DB8B0" w:rsidR="00B66AB3" w:rsidRDefault="00B66AB3" w:rsidP="003D2ACC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engan susunan penulis: </w:t>
      </w:r>
    </w:p>
    <w:p w14:paraId="66383664" w14:textId="34147941" w:rsidR="00B66AB3" w:rsidRDefault="00F87E68" w:rsidP="003D2ACC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amadhani Eka Putra</w:t>
      </w:r>
    </w:p>
    <w:p w14:paraId="158B89D3" w14:textId="438D0B97" w:rsidR="00B66AB3" w:rsidRDefault="00F87E68" w:rsidP="003D2ACC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vitasari</w:t>
      </w:r>
    </w:p>
    <w:p w14:paraId="253321EB" w14:textId="7074B5F8" w:rsidR="00B66AB3" w:rsidRDefault="00F87E68" w:rsidP="003D2ACC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ia Rosmiati</w:t>
      </w:r>
    </w:p>
    <w:p w14:paraId="35A90C0A" w14:textId="4218F227" w:rsidR="00B66AB3" w:rsidRDefault="00F87E68" w:rsidP="003D2ACC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 w:rsidRPr="00F87E68">
        <w:rPr>
          <w:rFonts w:ascii="Calibri" w:hAnsi="Calibri" w:cs="Calibri"/>
          <w:sz w:val="22"/>
          <w:szCs w:val="22"/>
        </w:rPr>
        <w:t>Inayati Zakiyatun Husna</w:t>
      </w:r>
    </w:p>
    <w:p w14:paraId="520E9F14" w14:textId="5486B7F3" w:rsidR="00F87E68" w:rsidRDefault="00F87E68" w:rsidP="003D2ACC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ka Setiyarni</w:t>
      </w:r>
    </w:p>
    <w:p w14:paraId="4F4BBEBE" w14:textId="72EB7C44" w:rsidR="00F87E68" w:rsidRPr="00B66AB3" w:rsidRDefault="00F87E68" w:rsidP="003D2ACC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da Kinasih</w:t>
      </w:r>
    </w:p>
    <w:p w14:paraId="715E9471" w14:textId="77777777" w:rsidR="006162C2" w:rsidRDefault="00B66AB3" w:rsidP="003D2ACC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enyatakan bahwa naskah yang saya submit ke Al-Kauniyah: Jurnal Biologi </w:t>
      </w:r>
      <w:r w:rsidR="006162C2">
        <w:rPr>
          <w:rFonts w:ascii="Calibri" w:hAnsi="Calibri" w:cs="Calibri"/>
          <w:sz w:val="22"/>
          <w:szCs w:val="22"/>
        </w:rPr>
        <w:t>tersebut adalah:</w:t>
      </w:r>
    </w:p>
    <w:p w14:paraId="54719CC6" w14:textId="77777777" w:rsidR="006162C2" w:rsidRDefault="006162C2" w:rsidP="003D2AC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</w:t>
      </w:r>
      <w:r w:rsidR="00B66AB3">
        <w:rPr>
          <w:rFonts w:ascii="Calibri" w:hAnsi="Calibri" w:cs="Calibri"/>
          <w:sz w:val="22"/>
          <w:szCs w:val="22"/>
        </w:rPr>
        <w:t xml:space="preserve">idak mengandung unsur </w:t>
      </w:r>
      <w:r w:rsidR="003D2ACC">
        <w:rPr>
          <w:rFonts w:ascii="Calibri" w:hAnsi="Calibri" w:cs="Calibri"/>
          <w:sz w:val="22"/>
          <w:szCs w:val="22"/>
        </w:rPr>
        <w:t>plagiarisme</w:t>
      </w:r>
      <w:r w:rsidR="008816A7">
        <w:rPr>
          <w:rFonts w:ascii="Calibri" w:hAnsi="Calibri" w:cs="Calibri"/>
          <w:sz w:val="22"/>
          <w:szCs w:val="22"/>
        </w:rPr>
        <w:t>, sesuai ketentuan yang berlaku</w:t>
      </w:r>
    </w:p>
    <w:p w14:paraId="25983D29" w14:textId="77777777" w:rsidR="003D2ACC" w:rsidRDefault="003D2ACC" w:rsidP="003D2AC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idak sedang dikirimkan ke jurnal lain </w:t>
      </w:r>
    </w:p>
    <w:p w14:paraId="5C6F1094" w14:textId="77777777" w:rsidR="006162C2" w:rsidRDefault="00B66AB3" w:rsidP="003D2AC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idak sedang diproses untuk diterbitkan dalam bentuk </w:t>
      </w:r>
      <w:r w:rsidR="003D2ACC">
        <w:rPr>
          <w:rFonts w:ascii="Calibri" w:hAnsi="Calibri" w:cs="Calibri"/>
          <w:sz w:val="22"/>
          <w:szCs w:val="22"/>
        </w:rPr>
        <w:t xml:space="preserve">publikasi </w:t>
      </w:r>
      <w:r>
        <w:rPr>
          <w:rFonts w:ascii="Calibri" w:hAnsi="Calibri" w:cs="Calibri"/>
          <w:sz w:val="22"/>
          <w:szCs w:val="22"/>
        </w:rPr>
        <w:t>apapu</w:t>
      </w:r>
      <w:r w:rsidR="006162C2">
        <w:rPr>
          <w:rFonts w:ascii="Calibri" w:hAnsi="Calibri" w:cs="Calibri"/>
          <w:sz w:val="22"/>
          <w:szCs w:val="22"/>
        </w:rPr>
        <w:t>n</w:t>
      </w:r>
    </w:p>
    <w:p w14:paraId="2BDBF0EF" w14:textId="77777777" w:rsidR="004722FD" w:rsidRDefault="00B66AB3" w:rsidP="003818C1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 w:rsidRPr="004722FD">
        <w:rPr>
          <w:rFonts w:ascii="Calibri" w:hAnsi="Calibri" w:cs="Calibri"/>
          <w:sz w:val="22"/>
          <w:szCs w:val="22"/>
        </w:rPr>
        <w:t xml:space="preserve">Semua </w:t>
      </w:r>
      <w:r w:rsidR="006162C2" w:rsidRPr="004722FD">
        <w:rPr>
          <w:rFonts w:ascii="Calibri" w:hAnsi="Calibri" w:cs="Calibri"/>
          <w:sz w:val="22"/>
          <w:szCs w:val="22"/>
        </w:rPr>
        <w:t xml:space="preserve">penulis telah menyetujui </w:t>
      </w:r>
      <w:r w:rsidR="004722FD" w:rsidRPr="004722FD">
        <w:rPr>
          <w:rFonts w:ascii="Calibri" w:hAnsi="Calibri" w:cs="Calibri"/>
          <w:sz w:val="22"/>
          <w:szCs w:val="22"/>
        </w:rPr>
        <w:t>urutan</w:t>
      </w:r>
      <w:r w:rsidR="006162C2" w:rsidRPr="004722FD">
        <w:rPr>
          <w:rFonts w:ascii="Calibri" w:hAnsi="Calibri" w:cs="Calibri"/>
          <w:sz w:val="22"/>
          <w:szCs w:val="22"/>
        </w:rPr>
        <w:t xml:space="preserve"> penulis dan </w:t>
      </w:r>
      <w:r w:rsidRPr="004722FD">
        <w:rPr>
          <w:rFonts w:ascii="Calibri" w:hAnsi="Calibri" w:cs="Calibri"/>
          <w:sz w:val="22"/>
          <w:szCs w:val="22"/>
        </w:rPr>
        <w:t>menyetujui bentuk akhir naskah</w:t>
      </w:r>
    </w:p>
    <w:p w14:paraId="2FB6BB45" w14:textId="77777777" w:rsidR="00B66AB3" w:rsidRPr="004722FD" w:rsidRDefault="00B66AB3" w:rsidP="003818C1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 w:rsidRPr="004722FD">
        <w:rPr>
          <w:rFonts w:ascii="Calibri" w:hAnsi="Calibri" w:cs="Calibri"/>
          <w:sz w:val="22"/>
          <w:szCs w:val="22"/>
        </w:rPr>
        <w:t xml:space="preserve">Bersedia menanggung resiko terhadap keakuratan data dan tidak akan meminta pertanggungjawaban kepada redaksi terhadap kesalahan data yang diberikan. </w:t>
      </w:r>
    </w:p>
    <w:p w14:paraId="456C6E2A" w14:textId="77777777" w:rsidR="00B66AB3" w:rsidRDefault="00B66AB3" w:rsidP="00606A95">
      <w:pPr>
        <w:pStyle w:val="NormalWeb"/>
        <w:spacing w:before="0" w:beforeAutospacing="0" w:after="0" w:afterAutospacing="0" w:line="360" w:lineRule="auto"/>
        <w:jc w:val="both"/>
      </w:pPr>
      <w:r>
        <w:rPr>
          <w:rFonts w:ascii="Calibri" w:hAnsi="Calibri" w:cs="Calibri"/>
          <w:sz w:val="22"/>
          <w:szCs w:val="22"/>
        </w:rPr>
        <w:t xml:space="preserve">Demikian pernyataan ini saya buat dengan sesungguhnya, dan saya bersedia menerima segala tindakan yang diambil oleh Dewan Redaksi </w:t>
      </w:r>
      <w:r w:rsidR="003D2ACC">
        <w:rPr>
          <w:rFonts w:ascii="Calibri" w:hAnsi="Calibri" w:cs="Calibri"/>
          <w:sz w:val="22"/>
          <w:szCs w:val="22"/>
        </w:rPr>
        <w:t>Al-Kauniyah</w:t>
      </w:r>
      <w:r w:rsidR="00606A95">
        <w:rPr>
          <w:rFonts w:ascii="Calibri" w:hAnsi="Calibri" w:cs="Calibri"/>
          <w:sz w:val="22"/>
          <w:szCs w:val="22"/>
        </w:rPr>
        <w:t>:</w:t>
      </w:r>
      <w:r w:rsidR="003D2ACC">
        <w:rPr>
          <w:rFonts w:ascii="Calibri" w:hAnsi="Calibri" w:cs="Calibri"/>
          <w:sz w:val="22"/>
          <w:szCs w:val="22"/>
        </w:rPr>
        <w:t xml:space="preserve"> Jurnal Biologi</w:t>
      </w:r>
      <w:r>
        <w:rPr>
          <w:rFonts w:ascii="Calibri" w:hAnsi="Calibri" w:cs="Calibri"/>
          <w:sz w:val="22"/>
          <w:szCs w:val="22"/>
        </w:rPr>
        <w:t xml:space="preserve">, apabila di kemudian hari terbukti </w:t>
      </w:r>
      <w:r w:rsidR="00606A95">
        <w:rPr>
          <w:rFonts w:ascii="Calibri" w:hAnsi="Calibri" w:cs="Calibri"/>
          <w:sz w:val="22"/>
          <w:szCs w:val="22"/>
        </w:rPr>
        <w:t xml:space="preserve">terdapat satu atau lebih dari </w:t>
      </w:r>
      <w:r>
        <w:rPr>
          <w:rFonts w:ascii="Calibri" w:hAnsi="Calibri" w:cs="Calibri"/>
          <w:sz w:val="22"/>
          <w:szCs w:val="22"/>
        </w:rPr>
        <w:t xml:space="preserve">pernyataan saya </w:t>
      </w:r>
      <w:r w:rsidR="00606A95">
        <w:rPr>
          <w:rFonts w:ascii="Calibri" w:hAnsi="Calibri" w:cs="Calibri"/>
          <w:sz w:val="22"/>
          <w:szCs w:val="22"/>
        </w:rPr>
        <w:t xml:space="preserve">yang </w:t>
      </w:r>
      <w:r>
        <w:rPr>
          <w:rFonts w:ascii="Calibri" w:hAnsi="Calibri" w:cs="Calibri"/>
          <w:sz w:val="22"/>
          <w:szCs w:val="22"/>
        </w:rPr>
        <w:t xml:space="preserve">tidak benar. </w:t>
      </w:r>
    </w:p>
    <w:p w14:paraId="6796B9E0" w14:textId="77777777" w:rsidR="004722FD" w:rsidRDefault="004722FD" w:rsidP="004722FD">
      <w:pPr>
        <w:pStyle w:val="NormalWeb"/>
        <w:spacing w:before="0" w:beforeAutospacing="0" w:after="0" w:afterAutospacing="0" w:line="360" w:lineRule="auto"/>
        <w:ind w:left="4320" w:firstLine="720"/>
        <w:jc w:val="center"/>
        <w:rPr>
          <w:rFonts w:ascii="Calibri" w:hAnsi="Calibri" w:cs="Calibri"/>
          <w:sz w:val="22"/>
          <w:szCs w:val="22"/>
        </w:rPr>
      </w:pPr>
    </w:p>
    <w:p w14:paraId="1C65BA97" w14:textId="59B97010" w:rsidR="00B66AB3" w:rsidRDefault="00F87E68" w:rsidP="004722FD">
      <w:pPr>
        <w:pStyle w:val="NormalWeb"/>
        <w:spacing w:before="0" w:beforeAutospacing="0" w:after="0" w:afterAutospacing="0" w:line="360" w:lineRule="auto"/>
        <w:ind w:left="4320" w:firstLine="720"/>
        <w:jc w:val="center"/>
      </w:pPr>
      <w:r>
        <w:rPr>
          <w:rFonts w:ascii="Calibri" w:hAnsi="Calibri" w:cs="Calibri"/>
          <w:sz w:val="22"/>
          <w:szCs w:val="22"/>
        </w:rPr>
        <w:t>Bandung</w:t>
      </w:r>
      <w:r w:rsidR="00B66AB3">
        <w:rPr>
          <w:rFonts w:ascii="Calibri" w:hAnsi="Calibri" w:cs="Calibri"/>
          <w:sz w:val="22"/>
          <w:szCs w:val="22"/>
        </w:rPr>
        <w:t xml:space="preserve">, </w:t>
      </w:r>
      <w:r w:rsidR="002C0413">
        <w:rPr>
          <w:rFonts w:ascii="Calibri" w:hAnsi="Calibri" w:cs="Calibri"/>
          <w:sz w:val="22"/>
          <w:szCs w:val="22"/>
        </w:rPr>
        <w:t>19 Desember 2022</w:t>
      </w:r>
      <w:r w:rsidR="00B66AB3">
        <w:rPr>
          <w:rFonts w:ascii="Calibri" w:hAnsi="Calibri" w:cs="Calibri"/>
          <w:sz w:val="22"/>
          <w:szCs w:val="22"/>
        </w:rPr>
        <w:t xml:space="preserve"> </w:t>
      </w:r>
    </w:p>
    <w:p w14:paraId="05B40222" w14:textId="3B5F991C" w:rsidR="00182E71" w:rsidRDefault="00F87E68" w:rsidP="003D2ACC">
      <w:pPr>
        <w:spacing w:line="36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5D81A9B3" wp14:editId="21FC89EE">
            <wp:extent cx="1158240" cy="329184"/>
            <wp:effectExtent l="0" t="0" r="3810" b="0"/>
            <wp:docPr id="1" name="Picture 1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low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24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A5E7D" w14:textId="639501FA" w:rsidR="003D2ACC" w:rsidRPr="003D2ACC" w:rsidRDefault="003D2ACC" w:rsidP="003D2ACC">
      <w:pPr>
        <w:tabs>
          <w:tab w:val="left" w:pos="5621"/>
        </w:tabs>
        <w:spacing w:line="360" w:lineRule="auto"/>
      </w:pPr>
      <w:r>
        <w:tab/>
      </w:r>
      <w:r w:rsidR="00F87E68">
        <w:tab/>
      </w:r>
      <w:r>
        <w:t>(</w:t>
      </w:r>
      <w:r w:rsidR="00F87E68">
        <w:t>Ramadhani Eka Putra</w:t>
      </w:r>
      <w:r>
        <w:t>)</w:t>
      </w:r>
    </w:p>
    <w:sectPr w:rsidR="003D2ACC" w:rsidRPr="003D2ACC" w:rsidSect="004722FD">
      <w:pgSz w:w="12242" w:h="20163"/>
      <w:pgMar w:top="1663" w:right="1446" w:bottom="262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,Bold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6BE"/>
    <w:multiLevelType w:val="hybridMultilevel"/>
    <w:tmpl w:val="46FCA046"/>
    <w:lvl w:ilvl="0" w:tplc="DEC236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F5BE3"/>
    <w:multiLevelType w:val="hybridMultilevel"/>
    <w:tmpl w:val="6EB6B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C543ED"/>
    <w:multiLevelType w:val="hybridMultilevel"/>
    <w:tmpl w:val="2E42F8BA"/>
    <w:lvl w:ilvl="0" w:tplc="DEC236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9789332">
    <w:abstractNumId w:val="2"/>
  </w:num>
  <w:num w:numId="2" w16cid:durableId="1620721848">
    <w:abstractNumId w:val="0"/>
  </w:num>
  <w:num w:numId="3" w16cid:durableId="7402976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MDcwNjM2NDc3M7FQ0lEKTi0uzszPAykwqgUAn6VStiwAAAA="/>
  </w:docVars>
  <w:rsids>
    <w:rsidRoot w:val="00B66AB3"/>
    <w:rsid w:val="00182E71"/>
    <w:rsid w:val="002C0413"/>
    <w:rsid w:val="003D2ACC"/>
    <w:rsid w:val="004722FD"/>
    <w:rsid w:val="00606A95"/>
    <w:rsid w:val="006162C2"/>
    <w:rsid w:val="008127D0"/>
    <w:rsid w:val="008816A7"/>
    <w:rsid w:val="00AC16E3"/>
    <w:rsid w:val="00B16089"/>
    <w:rsid w:val="00B66AB3"/>
    <w:rsid w:val="00F87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A73DB"/>
  <w14:defaultImageDpi w14:val="32767"/>
  <w15:chartTrackingRefBased/>
  <w15:docId w15:val="{D76CF194-3684-6C41-AACD-78C0C2431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6AB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D"/>
    </w:rPr>
  </w:style>
  <w:style w:type="table" w:styleId="TableGrid">
    <w:name w:val="Table Grid"/>
    <w:basedOn w:val="TableNormal"/>
    <w:uiPriority w:val="39"/>
    <w:rsid w:val="00B66A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06A9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A9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87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2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87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86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52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ga Pikoli</dc:creator>
  <cp:keywords/>
  <dc:description/>
  <cp:lastModifiedBy>acer.3db23400@outlook.com</cp:lastModifiedBy>
  <cp:revision>5</cp:revision>
  <dcterms:created xsi:type="dcterms:W3CDTF">2021-09-20T04:55:00Z</dcterms:created>
  <dcterms:modified xsi:type="dcterms:W3CDTF">2022-12-19T13:16:00Z</dcterms:modified>
</cp:coreProperties>
</file>